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7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а. Также приобрести навыки написания программ с использованием переходов и понимания назначения и структуры листинга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</w:t>
      </w:r>
    </w:p>
    <w:p>
      <w:pPr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еализация переходов в NASM</w:t>
      </w:r>
    </w:p>
    <w:p>
      <w:pPr>
        <w:pStyle w:val="BodyText"/>
      </w:pPr>
      <w:r>
        <w:t xml:space="preserve">Я создам каталог для программ лабораторных работ 7 под названием lab07 в каталоге ~/work/arch-pc с помощью команды mkdir(рис 1)</w:t>
      </w:r>
    </w:p>
    <w:p>
      <w:pPr>
        <w:pStyle w:val="CaptionedFigure"/>
      </w:pPr>
      <w:r>
        <w:drawing>
          <wp:inline>
            <wp:extent cx="3733800" cy="365387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В созданном каталоге я создам файл с именем lab7-1.asm с помощью сенсорной команды(рис 2).</w:t>
      </w:r>
    </w:p>
    <w:p>
      <w:pPr>
        <w:pStyle w:val="CaptionedFigure"/>
      </w:pPr>
      <w:r>
        <w:drawing>
          <wp:inline>
            <wp:extent cx="3733800" cy="296877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Я скопирую файл in_out.asm в текущий каталог с помощью команды cp, потому что буду использовать его в программах(рис 3)</w:t>
      </w:r>
    </w:p>
    <w:p>
      <w:pPr>
        <w:pStyle w:val="CaptionedFigure"/>
      </w:pPr>
      <w:r>
        <w:drawing>
          <wp:inline>
            <wp:extent cx="3733800" cy="353968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Я открою и введу заданный текст программы в созданный мною файл. Программа использует инструкцию jmp. Инструкция jmp в NASM используется для реализации безусловных переходов(рис 4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Я создам исполняемый файл и запущу его(рис 5).Как мы видим, использование инструкции jmp _label2 меняет порядок выполнения инструкций и позволяет выполнять инструкции, начиная с метки _label2, пропуская вывод первого сообщения.</w:t>
      </w:r>
    </w:p>
    <w:p>
      <w:pPr>
        <w:pStyle w:val="CaptionedFigure"/>
      </w:pPr>
      <w:r>
        <w:drawing>
          <wp:inline>
            <wp:extent cx="3733800" cy="787866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Инструкция jmp позволяет прыгать не только вперед, но и назад.Я изменю программу, добавив «jmp _label1» после label2 и «jmp _end» после label1, чтобы она сначала отображала «Сообщение 2», затем «Сообщение 1» и завершала работу без отображения «Сообщения 3».(рис 6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Я создам исполняемый файл, запущу его и проверю, работает ли программа корректно(рис 7)</w:t>
      </w:r>
    </w:p>
    <w:p>
      <w:pPr>
        <w:pStyle w:val="CaptionedFigure"/>
      </w:pPr>
      <w:r>
        <w:drawing>
          <wp:inline>
            <wp:extent cx="3733800" cy="765029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Теперь я изменю программу, добавив «jmp_label3» перед label1, «jmp_label1» после label2, «jmp_label2» после label3 и «jmp_end» после label1, чтобы она сначала отображала «Сообщение 3», затем «Сообщение 2» и, наконец, «Сообщение 1»(рис 8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Я создам исполняемый файл, запущу его и проверю, работает ли программа корректно(рис 9)</w:t>
      </w:r>
    </w:p>
    <w:p>
      <w:pPr>
        <w:pStyle w:val="CaptionedFigure"/>
      </w:pPr>
      <w:r>
        <w:drawing>
          <wp:inline>
            <wp:extent cx="3733800" cy="822121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Я создам новый файл с именем lab7-2.asm в каталоге ~/work/arch-pc/lab07(рис 10)</w:t>
      </w:r>
    </w:p>
    <w:p>
      <w:pPr>
        <w:pStyle w:val="CaptionedFigure"/>
      </w:pPr>
      <w:r>
        <w:drawing>
          <wp:inline>
            <wp:extent cx="3733800" cy="222657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Я скопирую данную текстовую программу в только что созданный файл.При написании программ необходимо использовать условные переходы, т.е. переход должен происходить при выполнении какого-либо условия. Данная программа определяет и отображает наибольшую из 3-х целочисленных переменных: A, B и C. Значения A и C указаны в программе, значение B вводится с клавиатуры(рис 11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Я создам исполняемый файл и протестирую его на разных значениях B</w:t>
      </w:r>
    </w:p>
    <w:p>
      <w:pPr>
        <w:pStyle w:val="CaptionedFigure"/>
      </w:pPr>
      <w:r>
        <w:drawing>
          <wp:inline>
            <wp:extent cx="3733800" cy="1021942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rPr>
          <w:bCs/>
          <w:b/>
        </w:rPr>
        <w:t xml:space="preserve">2. Изучение структуры файлы листинга</w:t>
      </w:r>
    </w:p>
    <w:p>
      <w:pPr>
        <w:pStyle w:val="BodyText"/>
      </w:pPr>
      <w:r>
        <w:t xml:space="preserve">Указав ключ -l и имя файла листинга в командной строке. Файл листинга программы я создам из файла lab7-2.asm(рис 13)</w:t>
      </w:r>
    </w:p>
    <w:p>
      <w:pPr>
        <w:pStyle w:val="CaptionedFigure"/>
      </w:pPr>
      <w:r>
        <w:drawing>
          <wp:inline>
            <wp:extent cx="3733800" cy="382514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Теперь я открою файл листинга lab7-2.lst с помощью текстового редактора(рис 14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Untitled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rPr>
          <w:iCs/>
          <w:i/>
        </w:rPr>
        <w:t xml:space="preserve">строка 19 «вызов atoi» меняет B с арифметического символа на число</w:t>
      </w:r>
    </w:p>
    <w:p>
      <w:pPr>
        <w:pStyle w:val="BodyText"/>
      </w:pPr>
      <w:r>
        <w:rPr>
          <w:iCs/>
          <w:i/>
        </w:rPr>
        <w:t xml:space="preserve">строка 174 «msg2 db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аибольшее число:</w:t>
      </w:r>
      <w:r>
        <w:rPr>
          <w:iCs/>
          <w:i/>
        </w:rPr>
        <w:t xml:space="preserve">”</w:t>
      </w:r>
      <w:r>
        <w:rPr>
          <w:iCs/>
          <w:i/>
        </w:rPr>
        <w:t xml:space="preserve">,0h» отображает текст «Наибольшее число:» на экране</w:t>
      </w:r>
    </w:p>
    <w:p>
      <w:pPr>
        <w:pStyle w:val="BodyText"/>
      </w:pPr>
      <w:r>
        <w:rPr>
          <w:iCs/>
          <w:i/>
        </w:rPr>
        <w:t xml:space="preserve">строка 173 «msg1 d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Введите B:</w:t>
      </w:r>
      <w:r>
        <w:rPr>
          <w:iCs/>
          <w:i/>
        </w:rPr>
        <w:t xml:space="preserve">’</w:t>
      </w:r>
      <w:r>
        <w:rPr>
          <w:iCs/>
          <w:i/>
        </w:rPr>
        <w:t xml:space="preserve">,0h» отображает текст «Введите B:» на экране</w:t>
      </w:r>
    </w:p>
    <w:p>
      <w:pPr>
        <w:pStyle w:val="BodyText"/>
      </w:pPr>
      <w:r>
        <w:t xml:space="preserve">Я открою файл lab7-2.asm и удалю один из операндов, затем выполню широковещательную рассылку, чтобы получить файл листинга(рис 15 и 16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Untitled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CaptionedFigure"/>
      </w:pPr>
      <w:r>
        <w:drawing>
          <wp:inline>
            <wp:extent cx="3733800" cy="468152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Untitled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rPr>
          <w:iCs/>
          <w:i/>
        </w:rPr>
        <w:t xml:space="preserve">При создании файла листинга выдала ошибку, так как в файле lab7-2.asm программа неверна</w:t>
      </w:r>
    </w:p>
    <w:p>
      <w:pPr>
        <w:pStyle w:val="BodyText"/>
      </w:pPr>
      <w:r>
        <w:rPr>
          <w:bCs/>
          <w:b/>
        </w:rPr>
        <w:t xml:space="preserve">3. Выполнение заданий для самостоятельной работы</w:t>
      </w:r>
    </w:p>
    <w:p>
      <w:pPr>
        <w:pStyle w:val="BodyText"/>
      </w:pPr>
      <w:r>
        <w:t xml:space="preserve">С помощью touch команды я создам новый файл lab7-3.asm(рис 17)</w:t>
      </w:r>
    </w:p>
    <w:p>
      <w:pPr>
        <w:pStyle w:val="CaptionedFigure"/>
      </w:pPr>
      <w:r>
        <w:drawing>
          <wp:inline>
            <wp:extent cx="3733800" cy="262622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Untitled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В созданном мной файле я напишу программу, которая будет находить минимальное значение среди трех чисел a, b и c. Я получу значения a, b и c из варианта, который я получил при выполнении лабораторной работы 6(рис 18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Untitle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Теперь я создам исполняемый файл и запущу его, чтобы посмотреть, даст ли он правильный ответ(рис 19)</w:t>
      </w:r>
    </w:p>
    <w:p>
      <w:pPr>
        <w:pStyle w:val="CaptionedFigure"/>
      </w:pPr>
      <w:r>
        <w:drawing>
          <wp:inline>
            <wp:extent cx="3733800" cy="690810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Untitled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Наименьше число: ",0h</w:t>
      </w:r>
      <w:r>
        <w:br/>
      </w:r>
      <w:r>
        <w:rPr>
          <w:rStyle w:val="VerbatimChar"/>
        </w:rPr>
        <w:t xml:space="preserve">A dd '81'</w:t>
      </w:r>
      <w:r>
        <w:br/>
      </w:r>
      <w:r>
        <w:rPr>
          <w:rStyle w:val="VerbatimChar"/>
        </w:rPr>
        <w:t xml:space="preserve">B dd '22'</w:t>
      </w:r>
      <w:r>
        <w:br/>
      </w:r>
      <w:r>
        <w:rPr>
          <w:rStyle w:val="VerbatimChar"/>
        </w:rPr>
        <w:t xml:space="preserve">C dd '72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 ; 'max = A'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l check_B ; если 'A&l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ax = C'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in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in],eax ; запись преобразованного числа в `max`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ax(A,C)' и 'B'</w:t>
      </w:r>
      <w:r>
        <w:br/>
      </w:r>
      <w:r>
        <w:rPr>
          <w:rStyle w:val="VerbatimChar"/>
        </w:rPr>
        <w:t xml:space="preserve">jl fin ; если 'max(A,C)&l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, я узнал об условных и безусловных командах перехода. Также приобрел навыки написания программ с использованием переходов и понял назначение и структуру листингов файлов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7</dc:title>
  <dc:creator>Нджову Нелиа</dc:creator>
  <dc:language>ru-RU</dc:language>
  <cp:keywords/>
  <dcterms:created xsi:type="dcterms:W3CDTF">2023-11-25T10:22:39Z</dcterms:created>
  <dcterms:modified xsi:type="dcterms:W3CDTF">2023-11-25T10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